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821E7" w14:textId="77777777" w:rsidR="00CD2799" w:rsidRDefault="00FA1CBE">
      <w:pPr>
        <w:pStyle w:val="a4"/>
      </w:pPr>
      <w:r>
        <w:t>Лабораторная работа 13</w:t>
      </w:r>
    </w:p>
    <w:p w14:paraId="10696D7E" w14:textId="77777777" w:rsidR="00CD2799" w:rsidRDefault="00FA1CBE">
      <w:pPr>
        <w:pStyle w:val="a5"/>
      </w:pPr>
      <w:r>
        <w:t>Средства, применяемые при разработке программного обеспечения в ОС типа UNIX/Linux</w:t>
      </w:r>
    </w:p>
    <w:p w14:paraId="379A34B2" w14:textId="77777777" w:rsidR="00CD2799" w:rsidRDefault="00FA1CBE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37149838"/>
        <w:docPartObj>
          <w:docPartGallery w:val="Table of Contents"/>
          <w:docPartUnique/>
        </w:docPartObj>
      </w:sdtPr>
      <w:sdtEndPr/>
      <w:sdtContent>
        <w:p w14:paraId="31E453CD" w14:textId="77777777" w:rsidR="00CD2799" w:rsidRDefault="00FA1CBE">
          <w:pPr>
            <w:pStyle w:val="ae"/>
          </w:pPr>
          <w:r>
            <w:t>Содержание</w:t>
          </w:r>
        </w:p>
        <w:p w14:paraId="17AB0E53" w14:textId="73D20090" w:rsidR="00A71545" w:rsidRDefault="00FA1CB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733859" w:history="1">
            <w:r w:rsidR="00A71545" w:rsidRPr="005D7981">
              <w:rPr>
                <w:rStyle w:val="ad"/>
                <w:noProof/>
              </w:rPr>
              <w:t>Цель работы</w:t>
            </w:r>
            <w:r w:rsidR="00A71545">
              <w:rPr>
                <w:noProof/>
                <w:webHidden/>
              </w:rPr>
              <w:tab/>
            </w:r>
            <w:r w:rsidR="00A71545">
              <w:rPr>
                <w:noProof/>
                <w:webHidden/>
              </w:rPr>
              <w:fldChar w:fldCharType="begin"/>
            </w:r>
            <w:r w:rsidR="00A71545">
              <w:rPr>
                <w:noProof/>
                <w:webHidden/>
              </w:rPr>
              <w:instrText xml:space="preserve"> PAGEREF _Toc104733859 \h </w:instrText>
            </w:r>
            <w:r w:rsidR="00A71545">
              <w:rPr>
                <w:noProof/>
                <w:webHidden/>
              </w:rPr>
            </w:r>
            <w:r w:rsidR="00A71545">
              <w:rPr>
                <w:noProof/>
                <w:webHidden/>
              </w:rPr>
              <w:fldChar w:fldCharType="separate"/>
            </w:r>
            <w:r w:rsidR="00A71545">
              <w:rPr>
                <w:noProof/>
                <w:webHidden/>
              </w:rPr>
              <w:t>1</w:t>
            </w:r>
            <w:r w:rsidR="00A71545">
              <w:rPr>
                <w:noProof/>
                <w:webHidden/>
              </w:rPr>
              <w:fldChar w:fldCharType="end"/>
            </w:r>
          </w:hyperlink>
        </w:p>
        <w:p w14:paraId="185150EF" w14:textId="4D4770F7" w:rsidR="00A71545" w:rsidRDefault="00A715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733860" w:history="1">
            <w:r w:rsidRPr="005D7981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33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A9EF2" w14:textId="3B22B4D7" w:rsidR="00A71545" w:rsidRDefault="00A715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733861" w:history="1">
            <w:r w:rsidRPr="005D798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33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04D49" w14:textId="78D85ACD" w:rsidR="00A71545" w:rsidRDefault="00A715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733862" w:history="1">
            <w:r w:rsidRPr="005D798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33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FAFB9" w14:textId="523192CE" w:rsidR="00CD2799" w:rsidRDefault="00FA1CBE">
          <w:r>
            <w:fldChar w:fldCharType="end"/>
          </w:r>
        </w:p>
      </w:sdtContent>
    </w:sdt>
    <w:p w14:paraId="1AB5144A" w14:textId="77777777" w:rsidR="00CD2799" w:rsidRDefault="00FA1CBE">
      <w:pPr>
        <w:pStyle w:val="1"/>
      </w:pPr>
      <w:bookmarkStart w:id="0" w:name="цель-работы"/>
      <w:bookmarkStart w:id="1" w:name="_Toc104733859"/>
      <w:r>
        <w:t>Цель работы</w:t>
      </w:r>
      <w:bookmarkEnd w:id="1"/>
    </w:p>
    <w:p w14:paraId="2FD82AAF" w14:textId="77777777" w:rsidR="00CD2799" w:rsidRDefault="00FA1CBE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14:paraId="12EA4036" w14:textId="77777777" w:rsidR="00CD2799" w:rsidRDefault="00FA1CBE">
      <w:pPr>
        <w:pStyle w:val="1"/>
      </w:pPr>
      <w:bookmarkStart w:id="2" w:name="ход-работы"/>
      <w:bookmarkStart w:id="3" w:name="_Toc104733860"/>
      <w:bookmarkEnd w:id="0"/>
      <w:r>
        <w:t>Ход работы</w:t>
      </w:r>
      <w:bookmarkEnd w:id="3"/>
    </w:p>
    <w:p w14:paraId="3FAE19C7" w14:textId="77777777" w:rsidR="00CD2799" w:rsidRDefault="00FA1CBE">
      <w:pPr>
        <w:pStyle w:val="Compact"/>
        <w:numPr>
          <w:ilvl w:val="0"/>
          <w:numId w:val="2"/>
        </w:numPr>
      </w:pPr>
      <w:r>
        <w:t>Запишем код в файл</w:t>
      </w:r>
    </w:p>
    <w:p w14:paraId="151FD00C" w14:textId="77777777" w:rsidR="00CD2799" w:rsidRDefault="00FA1CBE">
      <w:pPr>
        <w:pStyle w:val="FirstParagraph"/>
      </w:pPr>
      <w:r>
        <w:rPr>
          <w:noProof/>
        </w:rPr>
        <w:drawing>
          <wp:inline distT="0" distB="0" distL="0" distR="0" wp14:anchorId="55344A01" wp14:editId="5207EC77">
            <wp:extent cx="4427621" cy="2396690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Написанный код</w:t>
      </w:r>
    </w:p>
    <w:p w14:paraId="007D0D4B" w14:textId="77777777" w:rsidR="00CD2799" w:rsidRDefault="00FA1CBE">
      <w:pPr>
        <w:pStyle w:val="Compact"/>
        <w:numPr>
          <w:ilvl w:val="0"/>
          <w:numId w:val="3"/>
        </w:numPr>
      </w:pPr>
      <w:r>
        <w:t>Выпо</w:t>
      </w:r>
      <w:r>
        <w:t>лним компиляцию программы</w:t>
      </w:r>
    </w:p>
    <w:p w14:paraId="58739ACF" w14:textId="77777777" w:rsidR="00CD2799" w:rsidRDefault="00FA1CBE">
      <w:pPr>
        <w:pStyle w:val="FirstParagraph"/>
      </w:pPr>
      <w:r>
        <w:rPr>
          <w:noProof/>
        </w:rPr>
        <w:lastRenderedPageBreak/>
        <w:drawing>
          <wp:inline distT="0" distB="0" distL="0" distR="0" wp14:anchorId="150784D9" wp14:editId="5C8036B9">
            <wp:extent cx="5334000" cy="646545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Компиляция</w:t>
      </w:r>
    </w:p>
    <w:p w14:paraId="6606E99D" w14:textId="77777777" w:rsidR="00CD2799" w:rsidRDefault="00FA1CBE">
      <w:pPr>
        <w:pStyle w:val="Compact"/>
        <w:numPr>
          <w:ilvl w:val="0"/>
          <w:numId w:val="4"/>
        </w:numPr>
      </w:pPr>
      <w:r>
        <w:t>Проверим что всё работает</w:t>
      </w:r>
    </w:p>
    <w:p w14:paraId="323D1F5A" w14:textId="77777777" w:rsidR="00CD2799" w:rsidRDefault="00FA1CBE">
      <w:pPr>
        <w:pStyle w:val="FirstParagraph"/>
      </w:pPr>
      <w:r>
        <w:rPr>
          <w:noProof/>
        </w:rPr>
        <w:drawing>
          <wp:inline distT="0" distB="0" distL="0" distR="0" wp14:anchorId="3DC03265" wp14:editId="115A28B5">
            <wp:extent cx="4379494" cy="519764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Проверка работоспособности</w:t>
      </w:r>
    </w:p>
    <w:p w14:paraId="6DE88813" w14:textId="77777777" w:rsidR="00CD2799" w:rsidRDefault="00FA1CBE">
      <w:pPr>
        <w:pStyle w:val="1"/>
      </w:pPr>
      <w:bookmarkStart w:id="4" w:name="вывод"/>
      <w:bookmarkStart w:id="5" w:name="_Toc104733861"/>
      <w:bookmarkEnd w:id="2"/>
      <w:r>
        <w:t>Вывод</w:t>
      </w:r>
      <w:bookmarkEnd w:id="5"/>
    </w:p>
    <w:p w14:paraId="0CB92C94" w14:textId="77777777" w:rsidR="00CD2799" w:rsidRDefault="00FA1CBE">
      <w:pPr>
        <w:pStyle w:val="FirstParagraph"/>
      </w:pPr>
      <w:r>
        <w:t>Приобрели простейшие навыки разработки, анализа, тестирования и отладки приложений в ОС типа UNIX/Linux на примере создания на я</w:t>
      </w:r>
      <w:r>
        <w:t>зыке программирования С калькулятора с простейшими функциями.</w:t>
      </w:r>
    </w:p>
    <w:p w14:paraId="36EFDDFE" w14:textId="77777777" w:rsidR="00CD2799" w:rsidRDefault="00FA1CBE">
      <w:pPr>
        <w:pStyle w:val="1"/>
      </w:pPr>
      <w:bookmarkStart w:id="6" w:name="контрольные-вопросы"/>
      <w:bookmarkStart w:id="7" w:name="_Toc104733862"/>
      <w:bookmarkEnd w:id="4"/>
      <w:r>
        <w:t>Контрольные вопросы</w:t>
      </w:r>
      <w:bookmarkEnd w:id="7"/>
    </w:p>
    <w:p w14:paraId="2B2423E7" w14:textId="77777777" w:rsidR="00CD2799" w:rsidRDefault="00FA1CBE">
      <w:pPr>
        <w:numPr>
          <w:ilvl w:val="0"/>
          <w:numId w:val="5"/>
        </w:numPr>
      </w:pPr>
      <w:r>
        <w:t>Загуглить</w:t>
      </w:r>
    </w:p>
    <w:p w14:paraId="24822B76" w14:textId="77777777" w:rsidR="00CD2799" w:rsidRDefault="00FA1CBE">
      <w:pPr>
        <w:numPr>
          <w:ilvl w:val="0"/>
          <w:numId w:val="5"/>
        </w:numPr>
      </w:pPr>
      <w:r>
        <w:t>Написание кода, компиляция, запуск</w:t>
      </w:r>
    </w:p>
    <w:p w14:paraId="30CA1FD7" w14:textId="77777777" w:rsidR="00CD2799" w:rsidRDefault="00FA1CBE">
      <w:pPr>
        <w:numPr>
          <w:ilvl w:val="0"/>
          <w:numId w:val="5"/>
        </w:numPr>
      </w:pPr>
      <w:r>
        <w:t>Суффикс это составная часть имени файла</w:t>
      </w:r>
      <w:bookmarkEnd w:id="6"/>
    </w:p>
    <w:sectPr w:rsidR="00CD279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2807A" w14:textId="77777777" w:rsidR="00FA1CBE" w:rsidRDefault="00FA1CBE">
      <w:pPr>
        <w:spacing w:after="0"/>
      </w:pPr>
      <w:r>
        <w:separator/>
      </w:r>
    </w:p>
  </w:endnote>
  <w:endnote w:type="continuationSeparator" w:id="0">
    <w:p w14:paraId="6825AB37" w14:textId="77777777" w:rsidR="00FA1CBE" w:rsidRDefault="00FA1C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439E0" w14:textId="77777777" w:rsidR="00FA1CBE" w:rsidRDefault="00FA1CBE">
      <w:r>
        <w:separator/>
      </w:r>
    </w:p>
  </w:footnote>
  <w:footnote w:type="continuationSeparator" w:id="0">
    <w:p w14:paraId="5C5693B7" w14:textId="77777777" w:rsidR="00FA1CBE" w:rsidRDefault="00FA1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17222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E829F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0F14CEE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47236F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71545"/>
    <w:rsid w:val="00B86B75"/>
    <w:rsid w:val="00BC48D5"/>
    <w:rsid w:val="00C36279"/>
    <w:rsid w:val="00CD2799"/>
    <w:rsid w:val="00E315A3"/>
    <w:rsid w:val="00FA1C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EBC36A"/>
  <w15:docId w15:val="{7621AA60-C16D-4E73-A3DC-B40895891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7154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5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Гарут Александр Игоревич</dc:creator>
  <cp:keywords/>
  <cp:lastModifiedBy>Гарут Александр Игоревич</cp:lastModifiedBy>
  <cp:revision>2</cp:revision>
  <dcterms:created xsi:type="dcterms:W3CDTF">2022-05-29T13:23:00Z</dcterms:created>
  <dcterms:modified xsi:type="dcterms:W3CDTF">2022-05-29T13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